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job about embedded software engineer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, and have accumulated a lot of experience about network and embedded development</w:t>
      </w:r>
    </w:p>
    <w:p>
      <w:pPr>
        <w:pStyle w:val="BodyText"/>
      </w:pPr>
      <w:r>
        <w:t xml:space="preserve">    I have focused on C/C++ over ten years, and have built so many wonderfull products and ideas, And I am also easy to develop with any language when necessary.</w:t>
      </w:r>
    </w:p>
    <w:p>
      <w:pPr>
        <w:pStyle w:val="BodyText"/>
      </w:pPr>
      <w:r>
        <w:t xml:space="preserve">    I have been exposed to and mastered many aspects of technology, such as ARM, linux, MCU, GPU, VIDEO, Network and so on, and I am still will to try different areas.</w:t>
      </w:r>
    </w:p>
    <w:p>
      <w:pPr>
        <w:pStyle w:val="BodyText"/>
      </w:pPr>
      <w:r>
        <w:t xml:space="preserve">    I want to try seek all kinds of challen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08:35:58Z</dcterms:created>
  <dcterms:modified xsi:type="dcterms:W3CDTF">2020-07-23T08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